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2838" w:rsidRDefault="00222838" w:rsidP="008521E4">
      <w:pPr>
        <w:jc w:val="center"/>
        <w:rPr>
          <w:sz w:val="22"/>
        </w:rPr>
      </w:pPr>
    </w:p>
    <w:p w:rsidR="008521E4" w:rsidRDefault="008521E4" w:rsidP="00415AAB">
      <w:pPr>
        <w:spacing w:line="360" w:lineRule="auto"/>
        <w:jc w:val="center"/>
        <w:rPr>
          <w:b/>
          <w:sz w:val="22"/>
        </w:rPr>
      </w:pPr>
      <w:r w:rsidRPr="008521E4">
        <w:rPr>
          <w:b/>
          <w:sz w:val="22"/>
        </w:rPr>
        <w:t>Mobile Application Development Tools and Frameworks</w:t>
      </w:r>
    </w:p>
    <w:p w:rsidR="008521E4" w:rsidRDefault="008521E4" w:rsidP="00415AAB">
      <w:pPr>
        <w:spacing w:line="360" w:lineRule="auto"/>
        <w:jc w:val="center"/>
        <w:rPr>
          <w:b/>
          <w:sz w:val="22"/>
        </w:rPr>
      </w:pPr>
    </w:p>
    <w:p w:rsidR="008521E4" w:rsidRPr="008521E4" w:rsidRDefault="008521E4" w:rsidP="00415AAB">
      <w:pPr>
        <w:spacing w:line="360" w:lineRule="auto"/>
        <w:rPr>
          <w:b/>
          <w:sz w:val="22"/>
        </w:rPr>
      </w:pPr>
      <w:r w:rsidRPr="008521E4">
        <w:rPr>
          <w:b/>
          <w:sz w:val="22"/>
        </w:rPr>
        <w:t>Introduction</w:t>
      </w:r>
    </w:p>
    <w:p w:rsidR="008521E4" w:rsidRDefault="008521E4" w:rsidP="00415AAB">
      <w:pPr>
        <w:spacing w:line="360" w:lineRule="auto"/>
        <w:rPr>
          <w:sz w:val="22"/>
        </w:rPr>
      </w:pPr>
    </w:p>
    <w:p w:rsidR="003A4895" w:rsidRDefault="008521E4" w:rsidP="00415AAB">
      <w:pPr>
        <w:spacing w:line="360" w:lineRule="auto"/>
        <w:rPr>
          <w:sz w:val="22"/>
        </w:rPr>
      </w:pPr>
      <w:r>
        <w:rPr>
          <w:sz w:val="22"/>
        </w:rPr>
        <w:tab/>
      </w:r>
      <w:r w:rsidR="00287506">
        <w:rPr>
          <w:sz w:val="22"/>
        </w:rPr>
        <w:t>Within the field of software develo</w:t>
      </w:r>
      <w:r w:rsidR="00415AAB">
        <w:rPr>
          <w:sz w:val="22"/>
        </w:rPr>
        <w:t>pment, mobile applications are effectiv</w:t>
      </w:r>
      <w:r w:rsidR="00642749">
        <w:rPr>
          <w:sz w:val="22"/>
        </w:rPr>
        <w:t>e ways to make a service available through many platforms at once</w:t>
      </w:r>
      <w:r w:rsidR="00415AAB">
        <w:rPr>
          <w:sz w:val="22"/>
        </w:rPr>
        <w:t>. The first</w:t>
      </w:r>
      <w:r w:rsidR="006622DC">
        <w:rPr>
          <w:sz w:val="22"/>
        </w:rPr>
        <w:t xml:space="preserve"> mobile applications were simple games like Pong, Tetris, and Tetris on Nokia phones in the 1970s</w:t>
      </w:r>
      <w:r w:rsidR="00F84467">
        <w:rPr>
          <w:sz w:val="22"/>
        </w:rPr>
        <w:t xml:space="preserve"> stored locally on phones</w:t>
      </w:r>
      <w:r w:rsidR="006622DC">
        <w:rPr>
          <w:sz w:val="22"/>
        </w:rPr>
        <w:t xml:space="preserve"> [1]</w:t>
      </w:r>
      <w:r w:rsidR="00500EEB">
        <w:rPr>
          <w:sz w:val="22"/>
        </w:rPr>
        <w:t xml:space="preserve">. </w:t>
      </w:r>
      <w:r w:rsidR="00F84467">
        <w:rPr>
          <w:sz w:val="22"/>
        </w:rPr>
        <w:t xml:space="preserve">However, modern </w:t>
      </w:r>
      <w:r w:rsidR="00235710">
        <w:rPr>
          <w:sz w:val="22"/>
        </w:rPr>
        <w:t>mobile software development</w:t>
      </w:r>
      <w:r w:rsidR="00500EEB">
        <w:rPr>
          <w:sz w:val="22"/>
        </w:rPr>
        <w:t xml:space="preserve"> is focused on making</w:t>
      </w:r>
      <w:r w:rsidR="00642749">
        <w:rPr>
          <w:sz w:val="22"/>
        </w:rPr>
        <w:t xml:space="preserve"> complex, real-time</w:t>
      </w:r>
      <w:r w:rsidR="00500EEB">
        <w:rPr>
          <w:sz w:val="22"/>
        </w:rPr>
        <w:t xml:space="preserve"> </w:t>
      </w:r>
      <w:r w:rsidR="00F84467">
        <w:rPr>
          <w:sz w:val="22"/>
        </w:rPr>
        <w:t xml:space="preserve">cross-platform products that are accessible through multiple devices. </w:t>
      </w:r>
      <w:r w:rsidR="00500EEB">
        <w:rPr>
          <w:sz w:val="22"/>
        </w:rPr>
        <w:t>This paper will review the different development tools</w:t>
      </w:r>
      <w:r w:rsidR="00642749">
        <w:rPr>
          <w:sz w:val="22"/>
        </w:rPr>
        <w:t xml:space="preserve"> and</w:t>
      </w:r>
      <w:r w:rsidR="00500EEB">
        <w:rPr>
          <w:sz w:val="22"/>
        </w:rPr>
        <w:t xml:space="preserve"> platforms </w:t>
      </w:r>
      <w:r w:rsidR="00642749">
        <w:rPr>
          <w:sz w:val="22"/>
        </w:rPr>
        <w:t xml:space="preserve">used </w:t>
      </w:r>
      <w:r w:rsidR="00500EEB">
        <w:rPr>
          <w:sz w:val="22"/>
        </w:rPr>
        <w:t xml:space="preserve">to create mobile applications; in addition, it will compare </w:t>
      </w:r>
      <w:r w:rsidR="00B12B46">
        <w:rPr>
          <w:sz w:val="22"/>
        </w:rPr>
        <w:t xml:space="preserve">the </w:t>
      </w:r>
      <w:r w:rsidR="00500EEB">
        <w:rPr>
          <w:sz w:val="22"/>
        </w:rPr>
        <w:t>popular operating systems and programming</w:t>
      </w:r>
      <w:r w:rsidR="00642749">
        <w:rPr>
          <w:sz w:val="22"/>
        </w:rPr>
        <w:t xml:space="preserve"> languages these platforms use as the base of mobile applications</w:t>
      </w:r>
      <w:r w:rsidR="00E04214">
        <w:rPr>
          <w:sz w:val="22"/>
        </w:rPr>
        <w:t>.</w:t>
      </w:r>
    </w:p>
    <w:p w:rsidR="00235710" w:rsidRDefault="00235710" w:rsidP="00415AAB">
      <w:pPr>
        <w:spacing w:line="360" w:lineRule="auto"/>
        <w:rPr>
          <w:sz w:val="22"/>
        </w:rPr>
      </w:pPr>
    </w:p>
    <w:p w:rsidR="00500EEB" w:rsidRDefault="007957ED" w:rsidP="00500EEB">
      <w:pPr>
        <w:spacing w:line="360" w:lineRule="auto"/>
        <w:rPr>
          <w:b/>
          <w:sz w:val="22"/>
        </w:rPr>
      </w:pPr>
      <w:r>
        <w:rPr>
          <w:b/>
          <w:sz w:val="22"/>
        </w:rPr>
        <w:t>Types and Platforms of Mobile Applications</w:t>
      </w:r>
    </w:p>
    <w:p w:rsidR="00E04214" w:rsidRPr="00642749" w:rsidRDefault="00E04214" w:rsidP="00500EEB">
      <w:pPr>
        <w:spacing w:line="360" w:lineRule="auto"/>
        <w:rPr>
          <w:b/>
          <w:sz w:val="22"/>
        </w:rPr>
      </w:pPr>
    </w:p>
    <w:p w:rsidR="00500EEB" w:rsidRDefault="00F84467" w:rsidP="00500EEB">
      <w:pPr>
        <w:spacing w:line="360" w:lineRule="auto"/>
        <w:rPr>
          <w:sz w:val="22"/>
        </w:rPr>
      </w:pPr>
      <w:r>
        <w:rPr>
          <w:sz w:val="22"/>
        </w:rPr>
        <w:tab/>
        <w:t xml:space="preserve">Current day mobile applications are split into two main formats – native and </w:t>
      </w:r>
      <w:r w:rsidR="00805D48">
        <w:rPr>
          <w:sz w:val="22"/>
        </w:rPr>
        <w:t xml:space="preserve">web. Native applications are made using a higher level programming languages like Java, Objective C, </w:t>
      </w:r>
      <w:r w:rsidR="00BF6E34">
        <w:rPr>
          <w:sz w:val="22"/>
        </w:rPr>
        <w:t>and Swift.</w:t>
      </w:r>
      <w:r w:rsidR="007957ED">
        <w:rPr>
          <w:sz w:val="22"/>
        </w:rPr>
        <w:t xml:space="preserve"> The advantage of native applications </w:t>
      </w:r>
      <w:r w:rsidR="00642749">
        <w:rPr>
          <w:sz w:val="22"/>
        </w:rPr>
        <w:t xml:space="preserve">is the </w:t>
      </w:r>
      <w:r w:rsidR="007957ED">
        <w:rPr>
          <w:sz w:val="22"/>
        </w:rPr>
        <w:t>abi</w:t>
      </w:r>
      <w:r w:rsidR="00642749">
        <w:rPr>
          <w:sz w:val="22"/>
        </w:rPr>
        <w:t>lity to use specialized hardware from a specific operating system</w:t>
      </w:r>
      <w:r w:rsidR="00235710">
        <w:rPr>
          <w:sz w:val="22"/>
        </w:rPr>
        <w:t xml:space="preserve"> [2]. However,</w:t>
      </w:r>
      <w:r w:rsidR="00642749">
        <w:rPr>
          <w:sz w:val="22"/>
        </w:rPr>
        <w:t xml:space="preserve"> a different version of the application has to be developed for each operating system, </w:t>
      </w:r>
      <w:r w:rsidR="007957ED">
        <w:rPr>
          <w:sz w:val="22"/>
        </w:rPr>
        <w:t>which incurs more maintenance costs [2].</w:t>
      </w:r>
    </w:p>
    <w:p w:rsidR="002F049D" w:rsidRDefault="007957ED" w:rsidP="00500EEB">
      <w:pPr>
        <w:spacing w:line="360" w:lineRule="auto"/>
        <w:rPr>
          <w:sz w:val="22"/>
        </w:rPr>
      </w:pPr>
      <w:r>
        <w:rPr>
          <w:sz w:val="22"/>
        </w:rPr>
        <w:tab/>
        <w:t xml:space="preserve">On the other hand, web applications use </w:t>
      </w:r>
      <w:proofErr w:type="spellStart"/>
      <w:r w:rsidR="009C4D20">
        <w:rPr>
          <w:sz w:val="22"/>
        </w:rPr>
        <w:t>HyperText</w:t>
      </w:r>
      <w:proofErr w:type="spellEnd"/>
      <w:r w:rsidR="009C4D20">
        <w:rPr>
          <w:sz w:val="22"/>
        </w:rPr>
        <w:t xml:space="preserve"> Markup </w:t>
      </w:r>
      <w:proofErr w:type="spellStart"/>
      <w:r w:rsidR="009C4D20">
        <w:rPr>
          <w:sz w:val="22"/>
        </w:rPr>
        <w:t>Langauge</w:t>
      </w:r>
      <w:proofErr w:type="spellEnd"/>
      <w:r w:rsidR="009C4D20">
        <w:rPr>
          <w:sz w:val="22"/>
        </w:rPr>
        <w:t xml:space="preserve"> (</w:t>
      </w:r>
      <w:r>
        <w:rPr>
          <w:sz w:val="22"/>
        </w:rPr>
        <w:t>HTML</w:t>
      </w:r>
      <w:r w:rsidR="009C4D20">
        <w:rPr>
          <w:sz w:val="22"/>
        </w:rPr>
        <w:t>)</w:t>
      </w:r>
      <w:r>
        <w:rPr>
          <w:sz w:val="22"/>
        </w:rPr>
        <w:t xml:space="preserve"> as the base and </w:t>
      </w:r>
      <w:r w:rsidR="00642749">
        <w:rPr>
          <w:sz w:val="22"/>
        </w:rPr>
        <w:t>are accessible from any browser, as all browsers read HTML.</w:t>
      </w:r>
      <w:r>
        <w:rPr>
          <w:sz w:val="22"/>
        </w:rPr>
        <w:t xml:space="preserve"> Hence, they are naturally cross</w:t>
      </w:r>
      <w:r w:rsidR="00642749">
        <w:rPr>
          <w:sz w:val="22"/>
        </w:rPr>
        <w:t>-platform.</w:t>
      </w:r>
      <w:r w:rsidR="0052094C">
        <w:rPr>
          <w:sz w:val="22"/>
        </w:rPr>
        <w:t xml:space="preserve"> HTML forms the base of all web pages, while different languages like </w:t>
      </w:r>
      <w:r w:rsidR="009C4D20">
        <w:rPr>
          <w:sz w:val="22"/>
        </w:rPr>
        <w:t>Cascading Style Sheets (</w:t>
      </w:r>
      <w:r w:rsidR="0052094C">
        <w:rPr>
          <w:sz w:val="22"/>
        </w:rPr>
        <w:t>CSS</w:t>
      </w:r>
      <w:r w:rsidR="009C4D20">
        <w:rPr>
          <w:sz w:val="22"/>
        </w:rPr>
        <w:t>)</w:t>
      </w:r>
      <w:r w:rsidR="0052094C">
        <w:rPr>
          <w:sz w:val="22"/>
        </w:rPr>
        <w:t xml:space="preserve">, Ruby/Ruby on Rails, or </w:t>
      </w:r>
      <w:proofErr w:type="spellStart"/>
      <w:r w:rsidR="0052094C">
        <w:rPr>
          <w:sz w:val="22"/>
        </w:rPr>
        <w:t>Javascript</w:t>
      </w:r>
      <w:proofErr w:type="spellEnd"/>
      <w:r>
        <w:rPr>
          <w:sz w:val="22"/>
        </w:rPr>
        <w:t xml:space="preserve"> </w:t>
      </w:r>
      <w:r w:rsidR="0052094C">
        <w:rPr>
          <w:sz w:val="22"/>
        </w:rPr>
        <w:t>can be used to add additional features [2].</w:t>
      </w:r>
      <w:r w:rsidR="002F049D">
        <w:rPr>
          <w:sz w:val="22"/>
        </w:rPr>
        <w:t xml:space="preserve"> The disadvantage of mobile apps is that the functionality of web browsers is limited due to mobile web browser software </w:t>
      </w:r>
      <w:r w:rsidR="00642749">
        <w:rPr>
          <w:sz w:val="22"/>
        </w:rPr>
        <w:t xml:space="preserve">having less features than personal computer versions of the same software </w:t>
      </w:r>
      <w:r w:rsidR="002F049D">
        <w:rPr>
          <w:sz w:val="22"/>
        </w:rPr>
        <w:t>[2].</w:t>
      </w:r>
      <w:r w:rsidR="00642749">
        <w:rPr>
          <w:sz w:val="22"/>
        </w:rPr>
        <w:t xml:space="preserve"> Mobile browsers cannot perform the same functionality because they have less processing power and RAM than computers.</w:t>
      </w:r>
    </w:p>
    <w:p w:rsidR="007957ED" w:rsidRDefault="002F049D" w:rsidP="00500EEB">
      <w:pPr>
        <w:spacing w:line="360" w:lineRule="auto"/>
        <w:rPr>
          <w:sz w:val="22"/>
        </w:rPr>
      </w:pPr>
      <w:r>
        <w:rPr>
          <w:sz w:val="22"/>
        </w:rPr>
        <w:t xml:space="preserve"> </w:t>
      </w:r>
      <w:r>
        <w:rPr>
          <w:sz w:val="22"/>
        </w:rPr>
        <w:tab/>
        <w:t xml:space="preserve">To develop either type of mobile application, a platform must be used to write code </w:t>
      </w:r>
      <w:r w:rsidR="00B12B46">
        <w:rPr>
          <w:sz w:val="22"/>
        </w:rPr>
        <w:t xml:space="preserve">in the proper format, provide a platform to build the code, and provide testing utilities to the developer. Google and Apple have provided open source languages for their systems and platforms that can compile and run on any machine. Google’s Android operating system provides </w:t>
      </w:r>
      <w:r w:rsidR="00C0358C">
        <w:rPr>
          <w:sz w:val="22"/>
        </w:rPr>
        <w:t xml:space="preserve">the </w:t>
      </w:r>
      <w:r w:rsidR="00B12B46">
        <w:rPr>
          <w:sz w:val="22"/>
        </w:rPr>
        <w:t xml:space="preserve">Android Studio </w:t>
      </w:r>
      <w:r w:rsidR="00C0358C">
        <w:rPr>
          <w:sz w:val="22"/>
        </w:rPr>
        <w:t xml:space="preserve">Integrated Development Environment (IDE) </w:t>
      </w:r>
      <w:r w:rsidR="00B12B46">
        <w:rPr>
          <w:sz w:val="22"/>
        </w:rPr>
        <w:t xml:space="preserve">and open </w:t>
      </w:r>
      <w:r w:rsidR="00C0358C">
        <w:rPr>
          <w:sz w:val="22"/>
        </w:rPr>
        <w:t xml:space="preserve">source </w:t>
      </w:r>
      <w:r w:rsidR="00235710">
        <w:rPr>
          <w:sz w:val="22"/>
        </w:rPr>
        <w:t>Application Program Interfaces (APIs) [</w:t>
      </w:r>
      <w:r w:rsidR="00E84EFA">
        <w:rPr>
          <w:sz w:val="22"/>
        </w:rPr>
        <w:t>3]. Apple has released Swift, i</w:t>
      </w:r>
      <w:r w:rsidR="00B12B46">
        <w:rPr>
          <w:sz w:val="22"/>
        </w:rPr>
        <w:t>s own o</w:t>
      </w:r>
      <w:r w:rsidR="00C0358C">
        <w:rPr>
          <w:sz w:val="22"/>
        </w:rPr>
        <w:t>pen source language with</w:t>
      </w:r>
      <w:r w:rsidR="00B12B46">
        <w:rPr>
          <w:sz w:val="22"/>
        </w:rPr>
        <w:t xml:space="preserve"> APIs that can r</w:t>
      </w:r>
      <w:r w:rsidR="00C0358C">
        <w:rPr>
          <w:sz w:val="22"/>
        </w:rPr>
        <w:t>un on any UNIX</w:t>
      </w:r>
      <w:r w:rsidR="00B12B46">
        <w:rPr>
          <w:sz w:val="22"/>
        </w:rPr>
        <w:t xml:space="preserve"> based system [4].</w:t>
      </w:r>
    </w:p>
    <w:p w:rsidR="00E741D9" w:rsidRDefault="00E741D9" w:rsidP="00500EEB">
      <w:pPr>
        <w:spacing w:line="360" w:lineRule="auto"/>
        <w:rPr>
          <w:sz w:val="22"/>
        </w:rPr>
      </w:pPr>
      <w:r>
        <w:rPr>
          <w:sz w:val="22"/>
        </w:rPr>
        <w:lastRenderedPageBreak/>
        <w:tab/>
        <w:t xml:space="preserve">In addition to free platforms where developers can create applications from scratch, companies sell environments to create complex web applications for a monthly fee. One popular niche platforms </w:t>
      </w:r>
      <w:proofErr w:type="gramStart"/>
      <w:r w:rsidR="00C0358C">
        <w:rPr>
          <w:sz w:val="22"/>
        </w:rPr>
        <w:t>is</w:t>
      </w:r>
      <w:proofErr w:type="gramEnd"/>
      <w:r w:rsidR="00C0358C">
        <w:rPr>
          <w:sz w:val="22"/>
        </w:rPr>
        <w:t xml:space="preserve"> Unity, which is used to </w:t>
      </w:r>
      <w:r>
        <w:rPr>
          <w:sz w:val="22"/>
        </w:rPr>
        <w:t xml:space="preserve">create cross-platform games, and </w:t>
      </w:r>
      <w:r w:rsidR="00E84EFA">
        <w:rPr>
          <w:sz w:val="22"/>
        </w:rPr>
        <w:t>costs 75 dollars</w:t>
      </w:r>
      <w:r>
        <w:rPr>
          <w:sz w:val="22"/>
        </w:rPr>
        <w:t xml:space="preserve"> per month for a single user</w:t>
      </w:r>
      <w:r w:rsidR="006D312C">
        <w:rPr>
          <w:sz w:val="22"/>
        </w:rPr>
        <w:t xml:space="preserve"> [5]</w:t>
      </w:r>
      <w:r>
        <w:rPr>
          <w:sz w:val="22"/>
        </w:rPr>
        <w:t xml:space="preserve">. </w:t>
      </w:r>
      <w:proofErr w:type="spellStart"/>
      <w:r>
        <w:rPr>
          <w:sz w:val="22"/>
        </w:rPr>
        <w:t>Xamarin</w:t>
      </w:r>
      <w:proofErr w:type="spellEnd"/>
      <w:r>
        <w:rPr>
          <w:sz w:val="22"/>
        </w:rPr>
        <w:t xml:space="preserve"> provides</w:t>
      </w:r>
      <w:r w:rsidR="006D312C">
        <w:rPr>
          <w:sz w:val="22"/>
        </w:rPr>
        <w:t xml:space="preserve"> C#</w:t>
      </w:r>
      <w:r>
        <w:rPr>
          <w:sz w:val="22"/>
        </w:rPr>
        <w:t xml:space="preserve"> tools</w:t>
      </w:r>
      <w:r w:rsidR="006D312C">
        <w:rPr>
          <w:sz w:val="22"/>
        </w:rPr>
        <w:t xml:space="preserve"> shareable across multiple devices</w:t>
      </w:r>
      <w:r>
        <w:rPr>
          <w:sz w:val="22"/>
        </w:rPr>
        <w:t xml:space="preserve"> to develop both native and web apps at 25- 258$ a month [5].</w:t>
      </w:r>
      <w:r w:rsidR="00E84EFA">
        <w:rPr>
          <w:sz w:val="22"/>
        </w:rPr>
        <w:t xml:space="preserve"> </w:t>
      </w:r>
      <w:proofErr w:type="spellStart"/>
      <w:r w:rsidR="00E84EFA">
        <w:rPr>
          <w:sz w:val="22"/>
        </w:rPr>
        <w:t>Appcelerator</w:t>
      </w:r>
      <w:proofErr w:type="spellEnd"/>
      <w:r w:rsidR="00E84EFA">
        <w:rPr>
          <w:sz w:val="22"/>
        </w:rPr>
        <w:t xml:space="preserve"> is another tool that harnesses a </w:t>
      </w:r>
      <w:proofErr w:type="spellStart"/>
      <w:r w:rsidR="00E84EFA">
        <w:rPr>
          <w:sz w:val="22"/>
        </w:rPr>
        <w:t>Javascript</w:t>
      </w:r>
      <w:proofErr w:type="spellEnd"/>
      <w:r w:rsidR="00E84EFA">
        <w:rPr>
          <w:sz w:val="22"/>
        </w:rPr>
        <w:t xml:space="preserve"> base to create native and web apps with additional support for real-time analytics; it costs between 39 to 259 dollars depending on features requested [5]. The paid </w:t>
      </w:r>
      <w:r w:rsidR="009C4D20">
        <w:rPr>
          <w:sz w:val="22"/>
        </w:rPr>
        <w:t>applications have element templates</w:t>
      </w:r>
      <w:r w:rsidR="00E84EFA">
        <w:rPr>
          <w:sz w:val="22"/>
        </w:rPr>
        <w:t xml:space="preserve"> so </w:t>
      </w:r>
      <w:r w:rsidR="00C16219">
        <w:rPr>
          <w:sz w:val="22"/>
        </w:rPr>
        <w:t>the developer can create quicker, but once an app is designed on a paid platform a monthly payment is required for the app to keep running.</w:t>
      </w:r>
    </w:p>
    <w:p w:rsidR="00C16219" w:rsidRDefault="00C16219" w:rsidP="00500EEB">
      <w:pPr>
        <w:spacing w:line="360" w:lineRule="auto"/>
        <w:rPr>
          <w:sz w:val="22"/>
        </w:rPr>
      </w:pPr>
    </w:p>
    <w:p w:rsidR="00C16219" w:rsidRDefault="00C16219" w:rsidP="00500EEB">
      <w:pPr>
        <w:spacing w:line="360" w:lineRule="auto"/>
        <w:rPr>
          <w:b/>
          <w:sz w:val="22"/>
        </w:rPr>
      </w:pPr>
      <w:r>
        <w:rPr>
          <w:b/>
          <w:sz w:val="22"/>
        </w:rPr>
        <w:t>Operating Systems and Programming Languages Behind Mobile Applications</w:t>
      </w:r>
    </w:p>
    <w:p w:rsidR="00C16219" w:rsidRDefault="00C16219" w:rsidP="00500EEB">
      <w:pPr>
        <w:spacing w:line="360" w:lineRule="auto"/>
        <w:rPr>
          <w:b/>
          <w:sz w:val="22"/>
        </w:rPr>
      </w:pPr>
    </w:p>
    <w:p w:rsidR="00C16219" w:rsidRDefault="00C16219" w:rsidP="00500EEB">
      <w:pPr>
        <w:spacing w:line="360" w:lineRule="auto"/>
        <w:rPr>
          <w:sz w:val="22"/>
        </w:rPr>
      </w:pPr>
      <w:r>
        <w:rPr>
          <w:sz w:val="22"/>
        </w:rPr>
        <w:tab/>
        <w:t>The base for all development on mobile applications are the operating systems and programming languages that together transform human readable code into a visual graphical user interface (GUI)</w:t>
      </w:r>
      <w:r w:rsidR="00C0358C">
        <w:rPr>
          <w:sz w:val="22"/>
        </w:rPr>
        <w:t xml:space="preserve"> with intractable elements</w:t>
      </w:r>
      <w:r>
        <w:rPr>
          <w:sz w:val="22"/>
        </w:rPr>
        <w:t xml:space="preserve"> that the customer sees. The two most popular operating systems are Android, with 87.6% market share, and iOS, with 11.7%</w:t>
      </w:r>
      <w:r w:rsidR="00C0358C">
        <w:rPr>
          <w:sz w:val="22"/>
        </w:rPr>
        <w:t xml:space="preserve"> market share [6]. Other competitors</w:t>
      </w:r>
      <w:r>
        <w:rPr>
          <w:sz w:val="22"/>
        </w:rPr>
        <w:t xml:space="preserve"> like Windows exist but Android and iOS together control more than 99% of the market share as of Q2 2016.</w:t>
      </w:r>
    </w:p>
    <w:p w:rsidR="00C16219" w:rsidRDefault="00C16219" w:rsidP="00500EEB">
      <w:pPr>
        <w:spacing w:line="360" w:lineRule="auto"/>
        <w:rPr>
          <w:sz w:val="22"/>
        </w:rPr>
      </w:pPr>
      <w:r>
        <w:rPr>
          <w:sz w:val="22"/>
        </w:rPr>
        <w:tab/>
        <w:t xml:space="preserve">Web Applications run </w:t>
      </w:r>
      <w:r w:rsidR="00C0358C">
        <w:rPr>
          <w:sz w:val="22"/>
        </w:rPr>
        <w:t>on any operating system using</w:t>
      </w:r>
      <w:r w:rsidR="00235710">
        <w:rPr>
          <w:sz w:val="22"/>
        </w:rPr>
        <w:t xml:space="preserve"> HTML as</w:t>
      </w:r>
      <w:r>
        <w:rPr>
          <w:sz w:val="22"/>
        </w:rPr>
        <w:t xml:space="preserve"> the base language to structure all the webpage components. To </w:t>
      </w:r>
      <w:r w:rsidR="009C4D20">
        <w:rPr>
          <w:sz w:val="22"/>
        </w:rPr>
        <w:t xml:space="preserve">add style and artistic elements, CSS needs to be embedded into the HTML so </w:t>
      </w:r>
      <w:r w:rsidR="00C0358C">
        <w:rPr>
          <w:sz w:val="22"/>
        </w:rPr>
        <w:t>it</w:t>
      </w:r>
      <w:r w:rsidR="00235710">
        <w:rPr>
          <w:sz w:val="22"/>
        </w:rPr>
        <w:t xml:space="preserve"> can define</w:t>
      </w:r>
      <w:r w:rsidR="009C4D20">
        <w:rPr>
          <w:sz w:val="22"/>
        </w:rPr>
        <w:t xml:space="preserve"> how the webpa</w:t>
      </w:r>
      <w:r w:rsidR="00235710">
        <w:rPr>
          <w:sz w:val="22"/>
        </w:rPr>
        <w:t xml:space="preserve">ge </w:t>
      </w:r>
      <w:r w:rsidR="00E04214">
        <w:rPr>
          <w:sz w:val="22"/>
        </w:rPr>
        <w:t xml:space="preserve">looks [2]. </w:t>
      </w:r>
      <w:proofErr w:type="spellStart"/>
      <w:r w:rsidR="00E04214">
        <w:rPr>
          <w:sz w:val="22"/>
        </w:rPr>
        <w:t>Javascript</w:t>
      </w:r>
      <w:proofErr w:type="spellEnd"/>
      <w:r w:rsidR="00E04214">
        <w:rPr>
          <w:sz w:val="22"/>
        </w:rPr>
        <w:t xml:space="preserve"> allows to user to interact with</w:t>
      </w:r>
      <w:r w:rsidR="009C4D20">
        <w:rPr>
          <w:sz w:val="22"/>
        </w:rPr>
        <w:t xml:space="preserve"> dynamic content on webpages [2]. Most of </w:t>
      </w:r>
      <w:r w:rsidR="00E04214">
        <w:rPr>
          <w:sz w:val="22"/>
        </w:rPr>
        <w:t>these languages are</w:t>
      </w:r>
      <w:r w:rsidR="009C4D20">
        <w:rPr>
          <w:sz w:val="22"/>
        </w:rPr>
        <w:t xml:space="preserve"> lightweight and load quickly, but </w:t>
      </w:r>
      <w:proofErr w:type="spellStart"/>
      <w:r w:rsidR="009C4D20">
        <w:rPr>
          <w:sz w:val="22"/>
        </w:rPr>
        <w:t>Javascript</w:t>
      </w:r>
      <w:proofErr w:type="spellEnd"/>
      <w:r w:rsidR="009C4D20">
        <w:rPr>
          <w:sz w:val="22"/>
        </w:rPr>
        <w:t xml:space="preserve"> </w:t>
      </w:r>
      <w:r w:rsidR="00E04214">
        <w:rPr>
          <w:sz w:val="22"/>
        </w:rPr>
        <w:t>does not</w:t>
      </w:r>
      <w:r w:rsidR="009C4D20">
        <w:rPr>
          <w:sz w:val="22"/>
        </w:rPr>
        <w:t xml:space="preserve"> because it is not </w:t>
      </w:r>
      <w:r w:rsidR="00C0358C">
        <w:rPr>
          <w:sz w:val="22"/>
        </w:rPr>
        <w:t xml:space="preserve">a </w:t>
      </w:r>
      <w:r w:rsidR="009C4D20">
        <w:rPr>
          <w:sz w:val="22"/>
        </w:rPr>
        <w:t xml:space="preserve">static typed </w:t>
      </w:r>
      <w:r w:rsidR="00E04214">
        <w:rPr>
          <w:sz w:val="22"/>
        </w:rPr>
        <w:t xml:space="preserve">language </w:t>
      </w:r>
      <w:r w:rsidR="009C4D20">
        <w:rPr>
          <w:sz w:val="22"/>
        </w:rPr>
        <w:t>[7].</w:t>
      </w:r>
      <w:r w:rsidR="00C0358C">
        <w:rPr>
          <w:sz w:val="22"/>
        </w:rPr>
        <w:t xml:space="preserve"> One way </w:t>
      </w:r>
      <w:r w:rsidR="00E04214">
        <w:rPr>
          <w:sz w:val="22"/>
        </w:rPr>
        <w:t xml:space="preserve">to improve </w:t>
      </w:r>
      <w:proofErr w:type="spellStart"/>
      <w:r w:rsidR="00E04214">
        <w:rPr>
          <w:sz w:val="22"/>
        </w:rPr>
        <w:t>Javascript</w:t>
      </w:r>
      <w:proofErr w:type="spellEnd"/>
      <w:r w:rsidR="00E04214">
        <w:rPr>
          <w:sz w:val="22"/>
        </w:rPr>
        <w:t xml:space="preserve"> performance </w:t>
      </w:r>
      <w:r w:rsidR="00C0358C">
        <w:rPr>
          <w:sz w:val="22"/>
        </w:rPr>
        <w:t>is to offload some processing</w:t>
      </w:r>
      <w:r w:rsidR="009D1162">
        <w:rPr>
          <w:sz w:val="22"/>
        </w:rPr>
        <w:t xml:space="preserve"> to the cloud or programs based in other programming languages [7].</w:t>
      </w:r>
    </w:p>
    <w:p w:rsidR="009C4D20" w:rsidRDefault="009C4D20" w:rsidP="00500EEB">
      <w:pPr>
        <w:spacing w:line="360" w:lineRule="auto"/>
        <w:rPr>
          <w:sz w:val="22"/>
        </w:rPr>
      </w:pPr>
      <w:r>
        <w:rPr>
          <w:sz w:val="22"/>
        </w:rPr>
        <w:tab/>
      </w:r>
      <w:r w:rsidR="00235710">
        <w:rPr>
          <w:sz w:val="22"/>
        </w:rPr>
        <w:t xml:space="preserve">The </w:t>
      </w:r>
      <w:r>
        <w:rPr>
          <w:sz w:val="22"/>
        </w:rPr>
        <w:t xml:space="preserve">Android operating system is based on the Linux kernel and is developed by Google. All documentation is open source, but the primary software development language used is Java, as </w:t>
      </w:r>
      <w:r w:rsidR="009D1162">
        <w:rPr>
          <w:sz w:val="22"/>
        </w:rPr>
        <w:t xml:space="preserve">that is officially supported by </w:t>
      </w:r>
      <w:r>
        <w:rPr>
          <w:sz w:val="22"/>
        </w:rPr>
        <w:t xml:space="preserve">developer documentation and APIs [3]. </w:t>
      </w:r>
      <w:r w:rsidR="00235710">
        <w:rPr>
          <w:sz w:val="22"/>
        </w:rPr>
        <w:t>It</w:t>
      </w:r>
      <w:r w:rsidR="009D1162">
        <w:rPr>
          <w:sz w:val="22"/>
        </w:rPr>
        <w:t xml:space="preserve"> is integrated in most </w:t>
      </w:r>
      <w:r w:rsidR="00235710">
        <w:rPr>
          <w:sz w:val="22"/>
        </w:rPr>
        <w:t xml:space="preserve">non-Android </w:t>
      </w:r>
      <w:r w:rsidR="009D1162">
        <w:rPr>
          <w:sz w:val="22"/>
        </w:rPr>
        <w:t>smartph</w:t>
      </w:r>
      <w:r w:rsidR="00C0358C">
        <w:rPr>
          <w:sz w:val="22"/>
        </w:rPr>
        <w:t>ones through an embedded lightweight version of Java [1]. One</w:t>
      </w:r>
      <w:r w:rsidR="009D1162">
        <w:rPr>
          <w:sz w:val="22"/>
        </w:rPr>
        <w:t xml:space="preserve"> advantage of Java is that it </w:t>
      </w:r>
      <w:r w:rsidR="00C0358C">
        <w:rPr>
          <w:sz w:val="22"/>
        </w:rPr>
        <w:t xml:space="preserve">is not platform-dependent </w:t>
      </w:r>
      <w:r w:rsidR="009D1162">
        <w:rPr>
          <w:sz w:val="22"/>
        </w:rPr>
        <w:t>because code runs on the Java Virtual Machine (JVM) rather than compiling on the host operating system. Hence, Java can run on both Android machines, where Java is integrated into the OS, and other machines without built-in Java functionality.</w:t>
      </w:r>
    </w:p>
    <w:p w:rsidR="003A4895" w:rsidRDefault="009D1162" w:rsidP="00415AAB">
      <w:pPr>
        <w:spacing w:line="360" w:lineRule="auto"/>
        <w:rPr>
          <w:sz w:val="22"/>
        </w:rPr>
      </w:pPr>
      <w:r>
        <w:rPr>
          <w:sz w:val="22"/>
        </w:rPr>
        <w:tab/>
        <w:t>The iOS operating system is based on the Darwin kernel, a UNIX based kernel [4]. The iOS operating system has a strong focus on visual design, with buttons, switches, views, and o</w:t>
      </w:r>
      <w:r w:rsidR="00235710">
        <w:rPr>
          <w:sz w:val="22"/>
        </w:rPr>
        <w:t>ther GUI elements built as core components of</w:t>
      </w:r>
      <w:r>
        <w:rPr>
          <w:sz w:val="22"/>
        </w:rPr>
        <w:t xml:space="preserve"> the operating system. Developers use Objective C for lower level operations like memory management while using Swift, Apple’s open source </w:t>
      </w:r>
      <w:r w:rsidR="00235710">
        <w:rPr>
          <w:sz w:val="22"/>
        </w:rPr>
        <w:t xml:space="preserve">language to create </w:t>
      </w:r>
      <w:r w:rsidR="007A15E8">
        <w:rPr>
          <w:sz w:val="22"/>
        </w:rPr>
        <w:t>design and higher level features.</w:t>
      </w:r>
      <w:bookmarkStart w:id="0" w:name="_GoBack"/>
      <w:bookmarkEnd w:id="0"/>
    </w:p>
    <w:p w:rsidR="003A4895" w:rsidRPr="00642749" w:rsidRDefault="003A4895" w:rsidP="003A4895">
      <w:pPr>
        <w:spacing w:line="360" w:lineRule="auto"/>
        <w:jc w:val="center"/>
        <w:rPr>
          <w:b/>
          <w:sz w:val="22"/>
        </w:rPr>
      </w:pPr>
      <w:r w:rsidRPr="00642749">
        <w:rPr>
          <w:b/>
          <w:sz w:val="22"/>
        </w:rPr>
        <w:lastRenderedPageBreak/>
        <w:t>References</w:t>
      </w:r>
    </w:p>
    <w:p w:rsidR="003A4895" w:rsidRDefault="003A4895" w:rsidP="003A4895">
      <w:pPr>
        <w:spacing w:line="360" w:lineRule="auto"/>
        <w:jc w:val="center"/>
        <w:rPr>
          <w:sz w:val="22"/>
        </w:rPr>
      </w:pPr>
    </w:p>
    <w:p w:rsidR="003A4895" w:rsidRDefault="006622DC" w:rsidP="003A4895">
      <w:pPr>
        <w:spacing w:line="360" w:lineRule="auto"/>
        <w:rPr>
          <w:sz w:val="22"/>
        </w:rPr>
      </w:pPr>
      <w:r>
        <w:rPr>
          <w:sz w:val="22"/>
        </w:rPr>
        <w:t xml:space="preserve">[1] </w:t>
      </w:r>
      <w:r w:rsidR="003A4895">
        <w:rPr>
          <w:sz w:val="22"/>
        </w:rPr>
        <w:t>J. F. Clark</w:t>
      </w:r>
      <w:r>
        <w:rPr>
          <w:sz w:val="22"/>
        </w:rPr>
        <w:t>. MAS 490. Class Lecture, “History of Mobile Applications.” College of Communication and Information, University of Kentucky, Lexington, KY, 2012.</w:t>
      </w:r>
    </w:p>
    <w:p w:rsidR="006622DC" w:rsidRDefault="006622DC" w:rsidP="003A4895">
      <w:pPr>
        <w:spacing w:line="360" w:lineRule="auto"/>
        <w:rPr>
          <w:sz w:val="22"/>
        </w:rPr>
      </w:pPr>
      <w:r>
        <w:rPr>
          <w:sz w:val="22"/>
        </w:rPr>
        <w:t xml:space="preserve">[2] </w:t>
      </w:r>
      <w:r w:rsidR="0052094C">
        <w:rPr>
          <w:sz w:val="22"/>
        </w:rPr>
        <w:t xml:space="preserve">“Mobile Web Apps vs. Mobile Native Apps: How to Make the Right Choice,” Lionbridge Company White paper. Internet: </w:t>
      </w:r>
      <w:hyperlink r:id="rId6" w:history="1">
        <w:r w:rsidR="0052094C" w:rsidRPr="007076D8">
          <w:rPr>
            <w:rStyle w:val="Hyperlink"/>
            <w:sz w:val="22"/>
          </w:rPr>
          <w:t>http://www.lionbridge.com/pl-pl/files/2012/11/Lionbridge-WP_MobileApps2.pdf</w:t>
        </w:r>
      </w:hyperlink>
      <w:r w:rsidR="0052094C">
        <w:rPr>
          <w:sz w:val="22"/>
        </w:rPr>
        <w:t>, 2012 [Oct. 23, 2016]</w:t>
      </w:r>
    </w:p>
    <w:p w:rsidR="006622DC" w:rsidRDefault="006622DC" w:rsidP="003A4895">
      <w:pPr>
        <w:spacing w:line="360" w:lineRule="auto"/>
        <w:rPr>
          <w:sz w:val="22"/>
        </w:rPr>
      </w:pPr>
      <w:r>
        <w:rPr>
          <w:sz w:val="22"/>
        </w:rPr>
        <w:t xml:space="preserve">[3] </w:t>
      </w:r>
      <w:r w:rsidR="00E84EFA">
        <w:rPr>
          <w:sz w:val="22"/>
        </w:rPr>
        <w:t xml:space="preserve">“Android API Guide,” </w:t>
      </w:r>
      <w:r w:rsidR="00E84EFA" w:rsidRPr="00E84EFA">
        <w:rPr>
          <w:i/>
          <w:sz w:val="22"/>
        </w:rPr>
        <w:t>developer.android.com</w:t>
      </w:r>
      <w:r w:rsidR="00E84EFA">
        <w:rPr>
          <w:sz w:val="22"/>
        </w:rPr>
        <w:t xml:space="preserve">, October 23, 2016 [Online] Available: </w:t>
      </w:r>
      <w:hyperlink r:id="rId7" w:history="1">
        <w:r w:rsidR="00E84EFA" w:rsidRPr="007076D8">
          <w:rPr>
            <w:rStyle w:val="Hyperlink"/>
            <w:sz w:val="22"/>
          </w:rPr>
          <w:t>https://developer.android.com/guide/index.html</w:t>
        </w:r>
      </w:hyperlink>
      <w:r w:rsidR="00E84EFA">
        <w:rPr>
          <w:sz w:val="22"/>
        </w:rPr>
        <w:t xml:space="preserve"> [Accessed October 23, 2016].</w:t>
      </w:r>
    </w:p>
    <w:p w:rsidR="006622DC" w:rsidRDefault="006622DC" w:rsidP="003A4895">
      <w:pPr>
        <w:spacing w:line="360" w:lineRule="auto"/>
        <w:rPr>
          <w:sz w:val="22"/>
        </w:rPr>
      </w:pPr>
      <w:r>
        <w:rPr>
          <w:sz w:val="22"/>
        </w:rPr>
        <w:t xml:space="preserve">[4] </w:t>
      </w:r>
      <w:r w:rsidR="00E84EFA">
        <w:rPr>
          <w:sz w:val="22"/>
        </w:rPr>
        <w:t xml:space="preserve">“Apple API Reference,” </w:t>
      </w:r>
      <w:r w:rsidR="00E84EFA" w:rsidRPr="00E84EFA">
        <w:rPr>
          <w:i/>
          <w:sz w:val="22"/>
        </w:rPr>
        <w:t>developer.apple.com</w:t>
      </w:r>
      <w:r w:rsidR="00E84EFA">
        <w:rPr>
          <w:sz w:val="22"/>
        </w:rPr>
        <w:t xml:space="preserve">, October 23, 2016 [Online] Available: </w:t>
      </w:r>
      <w:hyperlink r:id="rId8" w:history="1">
        <w:r w:rsidR="00E84EFA" w:rsidRPr="007076D8">
          <w:rPr>
            <w:rStyle w:val="Hyperlink"/>
            <w:sz w:val="22"/>
          </w:rPr>
          <w:t>https://developer.apple.com/reference/</w:t>
        </w:r>
      </w:hyperlink>
      <w:r w:rsidR="00E84EFA">
        <w:rPr>
          <w:sz w:val="22"/>
        </w:rPr>
        <w:t xml:space="preserve"> [Accessed October 23, 2016].</w:t>
      </w:r>
    </w:p>
    <w:p w:rsidR="006622DC" w:rsidRPr="006D312C" w:rsidRDefault="006622DC" w:rsidP="003A4895">
      <w:pPr>
        <w:spacing w:line="360" w:lineRule="auto"/>
        <w:rPr>
          <w:sz w:val="22"/>
        </w:rPr>
      </w:pPr>
      <w:r>
        <w:rPr>
          <w:sz w:val="22"/>
        </w:rPr>
        <w:t xml:space="preserve">[5] </w:t>
      </w:r>
      <w:r w:rsidR="006D312C">
        <w:rPr>
          <w:sz w:val="22"/>
        </w:rPr>
        <w:t xml:space="preserve">T. </w:t>
      </w:r>
      <w:proofErr w:type="spellStart"/>
      <w:r w:rsidR="006D312C">
        <w:rPr>
          <w:sz w:val="22"/>
        </w:rPr>
        <w:t>Laurinavicius</w:t>
      </w:r>
      <w:proofErr w:type="spellEnd"/>
      <w:r w:rsidR="006D312C">
        <w:rPr>
          <w:sz w:val="22"/>
        </w:rPr>
        <w:t xml:space="preserve">, “New Cross Platform App Development Tools </w:t>
      </w:r>
      <w:proofErr w:type="gramStart"/>
      <w:r w:rsidR="006D312C">
        <w:rPr>
          <w:sz w:val="22"/>
        </w:rPr>
        <w:t>In</w:t>
      </w:r>
      <w:proofErr w:type="gramEnd"/>
      <w:r w:rsidR="006D312C">
        <w:rPr>
          <w:sz w:val="22"/>
        </w:rPr>
        <w:t xml:space="preserve"> 2016,” </w:t>
      </w:r>
      <w:r w:rsidR="006D312C" w:rsidRPr="006D312C">
        <w:rPr>
          <w:i/>
          <w:sz w:val="22"/>
        </w:rPr>
        <w:t>Forbes</w:t>
      </w:r>
      <w:r w:rsidR="006D312C">
        <w:rPr>
          <w:i/>
          <w:sz w:val="22"/>
        </w:rPr>
        <w:t xml:space="preserve">, </w:t>
      </w:r>
      <w:r w:rsidR="006D312C">
        <w:rPr>
          <w:sz w:val="22"/>
        </w:rPr>
        <w:t>April 18</w:t>
      </w:r>
      <w:r w:rsidR="006D312C" w:rsidRPr="006D312C">
        <w:rPr>
          <w:sz w:val="22"/>
          <w:vertAlign w:val="superscript"/>
        </w:rPr>
        <w:t>th</w:t>
      </w:r>
      <w:r w:rsidR="006D312C">
        <w:rPr>
          <w:sz w:val="22"/>
        </w:rPr>
        <w:t xml:space="preserve">, 2016. [Online] Available: </w:t>
      </w:r>
      <w:hyperlink r:id="rId9" w:anchor="3bc39de724d5" w:history="1">
        <w:r w:rsidR="006D312C" w:rsidRPr="007076D8">
          <w:rPr>
            <w:rStyle w:val="Hyperlink"/>
            <w:sz w:val="22"/>
          </w:rPr>
          <w:t>http://www.forbes.com/sites/tomaslaurinavicius/2016/04/18/new-cross-platform-app-development-tools-in-2016/#3bc39de724d5</w:t>
        </w:r>
      </w:hyperlink>
      <w:r w:rsidR="006D312C">
        <w:rPr>
          <w:sz w:val="22"/>
        </w:rPr>
        <w:t xml:space="preserve"> [Accessed October 23, 2016].</w:t>
      </w:r>
    </w:p>
    <w:p w:rsidR="006622DC" w:rsidRDefault="006622DC" w:rsidP="003A4895">
      <w:pPr>
        <w:spacing w:line="360" w:lineRule="auto"/>
        <w:rPr>
          <w:sz w:val="22"/>
        </w:rPr>
      </w:pPr>
      <w:r>
        <w:rPr>
          <w:sz w:val="22"/>
        </w:rPr>
        <w:t xml:space="preserve">[6] </w:t>
      </w:r>
      <w:r w:rsidR="009D1162">
        <w:rPr>
          <w:sz w:val="22"/>
        </w:rPr>
        <w:t>“Smartphone OS Market Share, 2016 Q2,” International Data Corp., Framingham, MA., August, 2016.</w:t>
      </w:r>
    </w:p>
    <w:p w:rsidR="009C4D20" w:rsidRPr="008521E4" w:rsidRDefault="009C4D20" w:rsidP="003A4895">
      <w:pPr>
        <w:spacing w:line="360" w:lineRule="auto"/>
        <w:rPr>
          <w:sz w:val="22"/>
        </w:rPr>
      </w:pPr>
      <w:r>
        <w:rPr>
          <w:sz w:val="22"/>
        </w:rPr>
        <w:t xml:space="preserve">[7] </w:t>
      </w:r>
      <w:proofErr w:type="spellStart"/>
      <w:r w:rsidR="009D1162">
        <w:rPr>
          <w:sz w:val="22"/>
        </w:rPr>
        <w:t>Meihua</w:t>
      </w:r>
      <w:proofErr w:type="spellEnd"/>
      <w:r w:rsidR="009D1162">
        <w:rPr>
          <w:sz w:val="22"/>
        </w:rPr>
        <w:t xml:space="preserve"> Yu, Gang Huang et al. “</w:t>
      </w:r>
      <w:proofErr w:type="spellStart"/>
      <w:r w:rsidR="009D1162">
        <w:rPr>
          <w:sz w:val="22"/>
        </w:rPr>
        <w:t>Javascript</w:t>
      </w:r>
      <w:proofErr w:type="spellEnd"/>
      <w:r w:rsidR="009D1162">
        <w:rPr>
          <w:sz w:val="22"/>
        </w:rPr>
        <w:t xml:space="preserve"> Offloading for Web Applications in Mobile-Cloud Computing</w:t>
      </w:r>
      <w:r w:rsidR="00A45741">
        <w:rPr>
          <w:sz w:val="22"/>
        </w:rPr>
        <w:t>,” presented at 4</w:t>
      </w:r>
      <w:r w:rsidR="00A45741" w:rsidRPr="00A45741">
        <w:rPr>
          <w:sz w:val="22"/>
          <w:vertAlign w:val="superscript"/>
        </w:rPr>
        <w:t>th</w:t>
      </w:r>
      <w:r w:rsidR="00A45741">
        <w:rPr>
          <w:sz w:val="22"/>
        </w:rPr>
        <w:t xml:space="preserve"> IEEE conference on Mobile Services, New York, NY, USA, 2015.</w:t>
      </w:r>
    </w:p>
    <w:sectPr w:rsidR="009C4D20" w:rsidRPr="008521E4" w:rsidSect="008521E4">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58E2" w:rsidRDefault="002E58E2" w:rsidP="008521E4">
      <w:r>
        <w:separator/>
      </w:r>
    </w:p>
  </w:endnote>
  <w:endnote w:type="continuationSeparator" w:id="0">
    <w:p w:rsidR="002E58E2" w:rsidRDefault="002E58E2" w:rsidP="00852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58E2" w:rsidRDefault="002E58E2" w:rsidP="008521E4">
      <w:r>
        <w:separator/>
      </w:r>
    </w:p>
  </w:footnote>
  <w:footnote w:type="continuationSeparator" w:id="0">
    <w:p w:rsidR="002E58E2" w:rsidRDefault="002E58E2" w:rsidP="008521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2B46" w:rsidRDefault="00B12B46">
    <w:pPr>
      <w:pStyle w:val="Header"/>
      <w:rPr>
        <w:sz w:val="22"/>
      </w:rPr>
    </w:pPr>
    <w:r>
      <w:rPr>
        <w:sz w:val="22"/>
      </w:rPr>
      <w:t xml:space="preserve">Rohan </w:t>
    </w:r>
    <w:proofErr w:type="spellStart"/>
    <w:r>
      <w:rPr>
        <w:sz w:val="22"/>
      </w:rPr>
      <w:t>Iyengar</w:t>
    </w:r>
    <w:proofErr w:type="spellEnd"/>
  </w:p>
  <w:p w:rsidR="00B12B46" w:rsidRDefault="00B12B46">
    <w:pPr>
      <w:pStyle w:val="Header"/>
      <w:rPr>
        <w:sz w:val="22"/>
      </w:rPr>
    </w:pPr>
    <w:r>
      <w:rPr>
        <w:sz w:val="22"/>
      </w:rPr>
      <w:t>Advisor: Dr. Ying Zhang</w:t>
    </w:r>
  </w:p>
  <w:p w:rsidR="00B12B46" w:rsidRPr="008521E4" w:rsidRDefault="00B12B46">
    <w:pPr>
      <w:pStyle w:val="Header"/>
      <w:rPr>
        <w:sz w:val="22"/>
      </w:rPr>
    </w:pPr>
    <w:r>
      <w:rPr>
        <w:sz w:val="22"/>
      </w:rPr>
      <w:t>Group YZ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3MDIxMjAyN7U0MTBU0lEKTi0uzszPAykwqgUAJXbjAywAAAA="/>
  </w:docVars>
  <w:rsids>
    <w:rsidRoot w:val="008521E4"/>
    <w:rsid w:val="00222838"/>
    <w:rsid w:val="00235710"/>
    <w:rsid w:val="00287506"/>
    <w:rsid w:val="002E58E2"/>
    <w:rsid w:val="002F049D"/>
    <w:rsid w:val="003A4895"/>
    <w:rsid w:val="00415AAB"/>
    <w:rsid w:val="00500EEB"/>
    <w:rsid w:val="0052094C"/>
    <w:rsid w:val="00642749"/>
    <w:rsid w:val="006622DC"/>
    <w:rsid w:val="006D312C"/>
    <w:rsid w:val="007957ED"/>
    <w:rsid w:val="007A15E8"/>
    <w:rsid w:val="00805D48"/>
    <w:rsid w:val="008521E4"/>
    <w:rsid w:val="009C4D20"/>
    <w:rsid w:val="009D1162"/>
    <w:rsid w:val="00A45741"/>
    <w:rsid w:val="00A90751"/>
    <w:rsid w:val="00A915F4"/>
    <w:rsid w:val="00B12B46"/>
    <w:rsid w:val="00BF6E34"/>
    <w:rsid w:val="00C0358C"/>
    <w:rsid w:val="00C16219"/>
    <w:rsid w:val="00E04214"/>
    <w:rsid w:val="00E741D9"/>
    <w:rsid w:val="00E84EFA"/>
    <w:rsid w:val="00E93EC5"/>
    <w:rsid w:val="00F3379E"/>
    <w:rsid w:val="00F50AE2"/>
    <w:rsid w:val="00F84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87193"/>
  <w15:chartTrackingRefBased/>
  <w15:docId w15:val="{4940F227-7443-4A1B-ADB0-15222A3BC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90751"/>
    <w:pPr>
      <w:spacing w:after="0" w:line="24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21E4"/>
    <w:pPr>
      <w:tabs>
        <w:tab w:val="center" w:pos="4680"/>
        <w:tab w:val="right" w:pos="9360"/>
      </w:tabs>
    </w:pPr>
  </w:style>
  <w:style w:type="character" w:customStyle="1" w:styleId="HeaderChar">
    <w:name w:val="Header Char"/>
    <w:basedOn w:val="DefaultParagraphFont"/>
    <w:link w:val="Header"/>
    <w:uiPriority w:val="99"/>
    <w:rsid w:val="008521E4"/>
    <w:rPr>
      <w:rFonts w:ascii="Times New Roman" w:hAnsi="Times New Roman"/>
      <w:sz w:val="24"/>
    </w:rPr>
  </w:style>
  <w:style w:type="paragraph" w:styleId="Footer">
    <w:name w:val="footer"/>
    <w:basedOn w:val="Normal"/>
    <w:link w:val="FooterChar"/>
    <w:uiPriority w:val="99"/>
    <w:unhideWhenUsed/>
    <w:rsid w:val="008521E4"/>
    <w:pPr>
      <w:tabs>
        <w:tab w:val="center" w:pos="4680"/>
        <w:tab w:val="right" w:pos="9360"/>
      </w:tabs>
    </w:pPr>
  </w:style>
  <w:style w:type="character" w:customStyle="1" w:styleId="FooterChar">
    <w:name w:val="Footer Char"/>
    <w:basedOn w:val="DefaultParagraphFont"/>
    <w:link w:val="Footer"/>
    <w:uiPriority w:val="99"/>
    <w:rsid w:val="008521E4"/>
    <w:rPr>
      <w:rFonts w:ascii="Times New Roman" w:hAnsi="Times New Roman"/>
      <w:sz w:val="24"/>
    </w:rPr>
  </w:style>
  <w:style w:type="character" w:styleId="Hyperlink">
    <w:name w:val="Hyperlink"/>
    <w:basedOn w:val="DefaultParagraphFont"/>
    <w:uiPriority w:val="99"/>
    <w:unhideWhenUsed/>
    <w:rsid w:val="0052094C"/>
    <w:rPr>
      <w:color w:val="0563C1" w:themeColor="hyperlink"/>
      <w:u w:val="single"/>
    </w:rPr>
  </w:style>
  <w:style w:type="paragraph" w:styleId="BalloonText">
    <w:name w:val="Balloon Text"/>
    <w:basedOn w:val="Normal"/>
    <w:link w:val="BalloonTextChar"/>
    <w:uiPriority w:val="99"/>
    <w:semiHidden/>
    <w:unhideWhenUsed/>
    <w:rsid w:val="007A15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5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pple.com/reference/" TargetMode="External"/><Relationship Id="rId3" Type="http://schemas.openxmlformats.org/officeDocument/2006/relationships/webSettings" Target="webSettings.xml"/><Relationship Id="rId7" Type="http://schemas.openxmlformats.org/officeDocument/2006/relationships/hyperlink" Target="https://developer.android.com/guide/index.html"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lionbridge.com/pl-pl/files/2012/11/Lionbridge-WP_MobileApps2.pdf"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www.forbes.com/sites/tomaslaurinavicius/2016/04/18/new-cross-platform-app-development-tools-in-2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3</Pages>
  <Words>1068</Words>
  <Characters>609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dc:creator>
  <cp:keywords/>
  <dc:description/>
  <cp:lastModifiedBy>Rohan</cp:lastModifiedBy>
  <cp:revision>5</cp:revision>
  <cp:lastPrinted>2016-10-24T19:20:00Z</cp:lastPrinted>
  <dcterms:created xsi:type="dcterms:W3CDTF">2016-10-24T11:33:00Z</dcterms:created>
  <dcterms:modified xsi:type="dcterms:W3CDTF">2016-10-24T19:20:00Z</dcterms:modified>
</cp:coreProperties>
</file>